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404F" w14:textId="77777777" w:rsidR="00EF261B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 xml:space="preserve">T.C. </w:t>
      </w:r>
    </w:p>
    <w:p w14:paraId="122F08BE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ORTA DOĞU TEKNİK ÜNİVERSİTESİ</w:t>
      </w:r>
    </w:p>
    <w:p w14:paraId="316F262F" w14:textId="77777777" w:rsidR="00277F79" w:rsidRPr="00FD50E7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YAPI İŞLERİ VE TEKNİK DAİRE BAŞKANLIĞI</w:t>
      </w:r>
    </w:p>
    <w:p w14:paraId="053691F5" w14:textId="187641B0" w:rsidR="0014115C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Satın Alma Birimi</w:t>
      </w:r>
    </w:p>
    <w:p w14:paraId="198A1649" w14:textId="20ECF3D4" w:rsidR="00DF4481" w:rsidRPr="00FD50E7" w:rsidRDefault="00277F79" w:rsidP="00E6648E">
      <w:pPr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D50E7">
        <w:rPr>
          <w:rFonts w:ascii="Times New Roman" w:hAnsi="Times New Roman" w:cs="Times New Roman"/>
          <w:b/>
          <w:sz w:val="24"/>
          <w:szCs w:val="24"/>
        </w:rPr>
        <w:t>DUYURU</w:t>
      </w:r>
    </w:p>
    <w:p w14:paraId="61859D6C" w14:textId="19623286" w:rsidR="00277F79" w:rsidRPr="00E627EC" w:rsidRDefault="00277F79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27EC">
        <w:rPr>
          <w:rFonts w:ascii="Times New Roman" w:hAnsi="Times New Roman" w:cs="Times New Roman"/>
          <w:b/>
          <w:sz w:val="24"/>
          <w:szCs w:val="24"/>
        </w:rPr>
        <w:t>İHTİYAÇ LİSTESİ</w:t>
      </w:r>
    </w:p>
    <w:p w14:paraId="6738FEE4" w14:textId="77777777" w:rsidR="00A256AE" w:rsidRPr="00E627EC" w:rsidRDefault="00A256AE" w:rsidP="00277F7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10065" w:type="dxa"/>
        <w:tblInd w:w="-431" w:type="dxa"/>
        <w:tblLook w:val="04A0" w:firstRow="1" w:lastRow="0" w:firstColumn="1" w:lastColumn="0" w:noHBand="0" w:noVBand="1"/>
      </w:tblPr>
      <w:tblGrid>
        <w:gridCol w:w="1135"/>
        <w:gridCol w:w="8930"/>
      </w:tblGrid>
      <w:tr w:rsidR="00085D35" w:rsidRPr="00E627EC" w14:paraId="7FC7D6E2" w14:textId="77777777" w:rsidTr="002B58D0">
        <w:trPr>
          <w:trHeight w:val="838"/>
        </w:trPr>
        <w:tc>
          <w:tcPr>
            <w:tcW w:w="1135" w:type="dxa"/>
            <w:vAlign w:val="center"/>
          </w:tcPr>
          <w:p w14:paraId="75236109" w14:textId="45FB4B74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SIRA NO</w:t>
            </w:r>
          </w:p>
        </w:tc>
        <w:tc>
          <w:tcPr>
            <w:tcW w:w="8930" w:type="dxa"/>
            <w:vAlign w:val="center"/>
          </w:tcPr>
          <w:p w14:paraId="7CDE1184" w14:textId="32064B19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MALZEME / İŞİN NİTELİĞİ</w:t>
            </w:r>
          </w:p>
          <w:p w14:paraId="1B90C943" w14:textId="443D2723" w:rsidR="00085D35" w:rsidRPr="00E627EC" w:rsidRDefault="00085D35" w:rsidP="00085D35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85D35" w:rsidRPr="00E627EC" w14:paraId="659D2967" w14:textId="77777777" w:rsidTr="002B58D0">
        <w:trPr>
          <w:trHeight w:val="606"/>
        </w:trPr>
        <w:tc>
          <w:tcPr>
            <w:tcW w:w="1135" w:type="dxa"/>
            <w:vAlign w:val="center"/>
          </w:tcPr>
          <w:p w14:paraId="308BA79F" w14:textId="612FDBF0" w:rsidR="00085D35" w:rsidRPr="00E627EC" w:rsidRDefault="00085D35" w:rsidP="00FD50E7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27EC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930" w:type="dxa"/>
            <w:vAlign w:val="center"/>
          </w:tcPr>
          <w:p w14:paraId="25DE5BAD" w14:textId="06256B11" w:rsidR="00085D35" w:rsidRPr="00E627EC" w:rsidRDefault="002E66A2" w:rsidP="002B58D0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66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“</w:t>
            </w:r>
            <w:r w:rsidR="00C541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PSAN </w:t>
            </w:r>
            <w:proofErr w:type="spellStart"/>
            <w:r w:rsidR="00C54107">
              <w:rPr>
                <w:rFonts w:ascii="Times New Roman" w:hAnsi="Times New Roman" w:cs="Times New Roman"/>
                <w:b/>
                <w:sz w:val="24"/>
                <w:szCs w:val="24"/>
              </w:rPr>
              <w:t>Industex</w:t>
            </w:r>
            <w:proofErr w:type="spellEnd"/>
            <w:r w:rsidR="00C5410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risi H Tipi Panolu Elektronik Hava Su Saati</w:t>
            </w:r>
            <w:r w:rsidR="00037300" w:rsidRPr="0003730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” </w:t>
            </w:r>
          </w:p>
        </w:tc>
      </w:tr>
    </w:tbl>
    <w:p w14:paraId="7FE387F4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335125A" w14:textId="77777777" w:rsidR="00012260" w:rsidRPr="00FD50E7" w:rsidRDefault="00012260" w:rsidP="00E4045D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78ACD68" w14:textId="10368128" w:rsidR="00454C60" w:rsidRPr="00FD50E7" w:rsidRDefault="0014115C" w:rsidP="00454C60">
      <w:pPr>
        <w:ind w:firstLine="70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037300">
        <w:rPr>
          <w:rFonts w:ascii="Times New Roman" w:hAnsi="Times New Roman" w:cs="Times New Roman"/>
          <w:sz w:val="24"/>
          <w:szCs w:val="24"/>
        </w:rPr>
        <w:t>Yapı İşle</w:t>
      </w:r>
      <w:r w:rsidR="00D14973" w:rsidRPr="00037300">
        <w:rPr>
          <w:rFonts w:ascii="Times New Roman" w:hAnsi="Times New Roman" w:cs="Times New Roman"/>
          <w:sz w:val="24"/>
          <w:szCs w:val="24"/>
        </w:rPr>
        <w:t>ri ve Teknik Daire Başkanlığınc</w:t>
      </w:r>
      <w:r w:rsidR="00B26329" w:rsidRPr="00037300">
        <w:rPr>
          <w:rFonts w:ascii="Times New Roman" w:hAnsi="Times New Roman" w:cs="Times New Roman"/>
          <w:sz w:val="24"/>
          <w:szCs w:val="24"/>
        </w:rPr>
        <w:t>a</w:t>
      </w:r>
      <w:r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Pr="002E66A2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C54107" w:rsidRPr="00C54107">
        <w:rPr>
          <w:rFonts w:ascii="Times New Roman" w:hAnsi="Times New Roman" w:cs="Times New Roman"/>
          <w:b/>
          <w:bCs/>
          <w:sz w:val="24"/>
          <w:szCs w:val="24"/>
        </w:rPr>
        <w:t xml:space="preserve">MEPSAN </w:t>
      </w:r>
      <w:proofErr w:type="spellStart"/>
      <w:r w:rsidR="00C54107" w:rsidRPr="00C54107">
        <w:rPr>
          <w:rFonts w:ascii="Times New Roman" w:hAnsi="Times New Roman" w:cs="Times New Roman"/>
          <w:b/>
          <w:bCs/>
          <w:sz w:val="24"/>
          <w:szCs w:val="24"/>
        </w:rPr>
        <w:t>Industex</w:t>
      </w:r>
      <w:proofErr w:type="spellEnd"/>
      <w:r w:rsidR="00C54107" w:rsidRPr="00C54107">
        <w:rPr>
          <w:rFonts w:ascii="Times New Roman" w:hAnsi="Times New Roman" w:cs="Times New Roman"/>
          <w:b/>
          <w:bCs/>
          <w:sz w:val="24"/>
          <w:szCs w:val="24"/>
        </w:rPr>
        <w:t xml:space="preserve"> Serisi H Tipi Panolu Elektronik Hava Su Saati</w:t>
      </w:r>
      <w:r w:rsidR="00C54107">
        <w:rPr>
          <w:rFonts w:ascii="Times New Roman" w:hAnsi="Times New Roman" w:cs="Times New Roman"/>
          <w:b/>
          <w:bCs/>
          <w:sz w:val="24"/>
          <w:szCs w:val="24"/>
        </w:rPr>
        <w:t xml:space="preserve"> Alımı</w:t>
      </w:r>
      <w:r w:rsidR="00037300" w:rsidRPr="00037300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>Doğrudan Temin (22/d) ile yaptırılacaktır. İlgililerin</w:t>
      </w:r>
      <w:r w:rsidR="00485A7E" w:rsidRPr="00037300">
        <w:rPr>
          <w:rFonts w:ascii="Times New Roman" w:hAnsi="Times New Roman" w:cs="Times New Roman"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sz w:val="24"/>
          <w:szCs w:val="24"/>
        </w:rPr>
        <w:t xml:space="preserve">Başkanlığımız Satın Alma Birimine </w:t>
      </w:r>
      <w:r w:rsidR="00C54107">
        <w:rPr>
          <w:rFonts w:ascii="Times New Roman" w:hAnsi="Times New Roman" w:cs="Times New Roman"/>
          <w:b/>
          <w:sz w:val="24"/>
          <w:szCs w:val="24"/>
        </w:rPr>
        <w:t>13/10/2023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C54107">
        <w:rPr>
          <w:rFonts w:ascii="Times New Roman" w:hAnsi="Times New Roman" w:cs="Times New Roman"/>
          <w:b/>
          <w:sz w:val="24"/>
          <w:szCs w:val="24"/>
        </w:rPr>
        <w:t>Cuma</w:t>
      </w:r>
      <w:proofErr w:type="gramEnd"/>
      <w:r w:rsidR="002B58D0" w:rsidRPr="0003730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 xml:space="preserve">günü saat </w:t>
      </w:r>
      <w:r w:rsidR="007660F4" w:rsidRPr="00037300">
        <w:rPr>
          <w:rFonts w:ascii="Times New Roman" w:hAnsi="Times New Roman" w:cs="Times New Roman"/>
          <w:b/>
          <w:sz w:val="24"/>
          <w:szCs w:val="24"/>
        </w:rPr>
        <w:t>1</w:t>
      </w:r>
      <w:r w:rsidR="00101D4F">
        <w:rPr>
          <w:rFonts w:ascii="Times New Roman" w:hAnsi="Times New Roman" w:cs="Times New Roman"/>
          <w:b/>
          <w:sz w:val="24"/>
          <w:szCs w:val="24"/>
        </w:rPr>
        <w:t>7</w:t>
      </w:r>
      <w:r w:rsidR="00454C60" w:rsidRPr="00037300">
        <w:rPr>
          <w:rFonts w:ascii="Times New Roman" w:hAnsi="Times New Roman" w:cs="Times New Roman"/>
          <w:b/>
          <w:sz w:val="24"/>
          <w:szCs w:val="24"/>
        </w:rPr>
        <w:t>:00</w:t>
      </w:r>
      <w:r w:rsidR="00454C60" w:rsidRPr="00037300">
        <w:rPr>
          <w:rFonts w:ascii="Times New Roman" w:hAnsi="Times New Roman" w:cs="Times New Roman"/>
          <w:sz w:val="24"/>
          <w:szCs w:val="24"/>
        </w:rPr>
        <w:t>’a kadar tekliflerini sunmaları rica olunur</w:t>
      </w:r>
      <w:r w:rsidR="00454C60" w:rsidRPr="0003730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54C60" w:rsidRPr="00FD50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AE3CE84" w14:textId="77777777" w:rsidR="00454C60" w:rsidRPr="00E627EC" w:rsidRDefault="00454C60" w:rsidP="00454C60">
      <w:p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568F31" w14:textId="77777777" w:rsidR="00E627EC" w:rsidRPr="00E627EC" w:rsidRDefault="00012260" w:rsidP="00E627EC">
      <w:pPr>
        <w:pStyle w:val="Default"/>
        <w:jc w:val="center"/>
        <w:rPr>
          <w:b/>
        </w:rPr>
      </w:pPr>
      <w:r w:rsidRPr="00FD50E7">
        <w:t xml:space="preserve">  </w:t>
      </w:r>
    </w:p>
    <w:p w14:paraId="4EC03EB7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ÇIKLAMA:</w:t>
      </w:r>
    </w:p>
    <w:p w14:paraId="4032CC52" w14:textId="77777777" w:rsidR="00E627EC" w:rsidRPr="00E627EC" w:rsidRDefault="00E627EC" w:rsidP="00E627E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77D53775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, </w:t>
      </w:r>
      <w:hyperlink r:id="rId6" w:history="1">
        <w:r w:rsidRPr="00E627EC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ytdsab@metu.edu.tr</w:t>
        </w:r>
      </w:hyperlink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  e-posta adresine gönderilecektir.</w:t>
      </w:r>
    </w:p>
    <w:p w14:paraId="49BD8342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>Doğrudan temin ile ilgili teknik şartname var ise; firma yetkilisi tarafından “okudum anladım” yazılarak, onaylanmalıdır.</w:t>
      </w:r>
    </w:p>
    <w:p w14:paraId="06614948" w14:textId="77777777" w:rsidR="00E627EC" w:rsidRPr="00E627EC" w:rsidRDefault="00E627EC" w:rsidP="00E627EC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02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627EC">
        <w:rPr>
          <w:rFonts w:ascii="Times New Roman" w:hAnsi="Times New Roman" w:cs="Times New Roman"/>
          <w:color w:val="000000"/>
          <w:sz w:val="24"/>
          <w:szCs w:val="24"/>
        </w:rPr>
        <w:t xml:space="preserve">Teklifler; firma yetkilisi tarafından kaşe ve imzalı sunulacak firma yetkilisinin imza beyanı teklifle birlikte gönderilecektir. </w:t>
      </w:r>
    </w:p>
    <w:p w14:paraId="5D44FB83" w14:textId="77777777" w:rsidR="00E627EC" w:rsidRPr="00E627EC" w:rsidRDefault="00E627EC" w:rsidP="00E627EC">
      <w:pPr>
        <w:numPr>
          <w:ilvl w:val="0"/>
          <w:numId w:val="2"/>
        </w:num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627EC">
        <w:rPr>
          <w:rFonts w:ascii="Times New Roman" w:eastAsia="Calibri" w:hAnsi="Times New Roman" w:cs="Times New Roman"/>
          <w:sz w:val="24"/>
          <w:szCs w:val="24"/>
        </w:rPr>
        <w:t>Doğrudan temin ile ilgili duyuru, numune gördü, malzeme listesi, teknik şartname ve sonuç bilgilerine http://satinalma.yitdb.metu.edu.tr/ linkinden erişebilirsiniz</w:t>
      </w:r>
    </w:p>
    <w:p w14:paraId="062E4019" w14:textId="77777777" w:rsidR="00101D4F" w:rsidRPr="00101D4F" w:rsidRDefault="00E627EC" w:rsidP="00336175">
      <w:pPr>
        <w:numPr>
          <w:ilvl w:val="0"/>
          <w:numId w:val="2"/>
        </w:numPr>
        <w:spacing w:after="200" w:line="276" w:lineRule="auto"/>
        <w:ind w:left="426" w:hanging="284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101D4F">
        <w:rPr>
          <w:rFonts w:ascii="Times New Roman" w:eastAsia="Calibri" w:hAnsi="Times New Roman" w:cs="Times New Roman"/>
          <w:sz w:val="24"/>
          <w:szCs w:val="24"/>
        </w:rPr>
        <w:t>Firmalar ihtiyaç duyduklarında</w:t>
      </w:r>
      <w:r w:rsidR="00B96343" w:rsidRPr="00101D4F">
        <w:rPr>
          <w:rFonts w:ascii="Times New Roman" w:eastAsia="Calibri" w:hAnsi="Times New Roman" w:cs="Times New Roman"/>
          <w:sz w:val="24"/>
          <w:szCs w:val="24"/>
        </w:rPr>
        <w:t xml:space="preserve"> idari </w:t>
      </w:r>
      <w:proofErr w:type="gramStart"/>
      <w:r w:rsidR="00B96343" w:rsidRPr="00101D4F">
        <w:rPr>
          <w:rFonts w:ascii="Times New Roman" w:eastAsia="Calibri" w:hAnsi="Times New Roman" w:cs="Times New Roman"/>
          <w:sz w:val="24"/>
          <w:szCs w:val="24"/>
        </w:rPr>
        <w:t xml:space="preserve">ve </w:t>
      </w:r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teknik</w:t>
      </w:r>
      <w:proofErr w:type="gramEnd"/>
      <w:r w:rsidRPr="00101D4F">
        <w:rPr>
          <w:rFonts w:ascii="Times New Roman" w:eastAsia="Calibri" w:hAnsi="Times New Roman" w:cs="Times New Roman"/>
          <w:sz w:val="24"/>
          <w:szCs w:val="24"/>
        </w:rPr>
        <w:t xml:space="preserve"> bilgi için, aşağıda bilgileri mevcut personel ile irtibata geçebilirler.</w:t>
      </w:r>
      <w:r w:rsidRPr="00101D4F"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8B1EC75" w14:textId="06AB201B" w:rsidR="00E627EC" w:rsidRPr="00E627EC" w:rsidRDefault="00E627EC" w:rsidP="00101D4F">
      <w:pPr>
        <w:spacing w:after="200" w:line="276" w:lineRule="auto"/>
        <w:ind w:left="502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94AB6E6" w14:textId="77777777" w:rsidR="00E627EC" w:rsidRPr="00E627EC" w:rsidRDefault="00E627EC" w:rsidP="00E627EC">
      <w:pPr>
        <w:spacing w:after="0" w:line="276" w:lineRule="auto"/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627EC">
        <w:rPr>
          <w:rFonts w:ascii="Times New Roman" w:eastAsia="Calibri" w:hAnsi="Times New Roman" w:cs="Times New Roman"/>
          <w:b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Teklifler, Türk Lirası üzerinden verilecektir.</w:t>
      </w:r>
    </w:p>
    <w:p w14:paraId="725788DE" w14:textId="77777777" w:rsidR="00E627EC" w:rsidRPr="00E627EC" w:rsidRDefault="00E627EC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32A9B65" w14:textId="542BCAE3" w:rsidR="00E627EC" w:rsidRPr="00E627EC" w:rsidRDefault="00A07AA5" w:rsidP="00E627EC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eastAsia="Calibri" w:hAnsi="Times New Roman" w:cs="Times New Roman"/>
          <w:sz w:val="24"/>
          <w:szCs w:val="24"/>
          <w14:shadow w14:blurRad="38100" w14:dist="19050" w14:dir="2700000" w14:sx="100000" w14:sy="100000" w14:kx="0" w14:ky="0" w14:algn="tl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F01B8E5" w14:textId="6E65B819" w:rsidR="00282B1D" w:rsidRDefault="00282B1D" w:rsidP="00BF77BE">
      <w:pPr>
        <w:pStyle w:val="Default"/>
      </w:pPr>
      <w:r w:rsidRPr="00FD50E7">
        <w:t>Teklifler</w:t>
      </w:r>
      <w:r w:rsidR="00D03E6C" w:rsidRPr="00FD50E7">
        <w:t>:</w:t>
      </w:r>
      <w:r w:rsidR="00E654EB" w:rsidRPr="00FD50E7">
        <w:tab/>
      </w:r>
      <w:r w:rsidR="00E654EB" w:rsidRPr="00FD50E7">
        <w:tab/>
      </w:r>
      <w:r w:rsidR="009F4B08" w:rsidRPr="00FD50E7">
        <w:t xml:space="preserve">  </w:t>
      </w:r>
      <w:r w:rsidR="007660F4">
        <w:t xml:space="preserve">           </w:t>
      </w:r>
      <w:r w:rsidR="00A07AA5">
        <w:t xml:space="preserve"> </w:t>
      </w:r>
      <w:r w:rsidR="009F4B08" w:rsidRPr="00FD50E7">
        <w:t xml:space="preserve">  </w:t>
      </w:r>
      <w:r w:rsidR="00FD50E7">
        <w:t xml:space="preserve"> </w:t>
      </w:r>
      <w:r w:rsidR="00BF77BE">
        <w:t xml:space="preserve">   </w:t>
      </w:r>
      <w:r w:rsidR="00C54107">
        <w:tab/>
      </w:r>
      <w:r w:rsidR="00C54107">
        <w:tab/>
        <w:t>Taşıt İşletme Müdürlüğü</w:t>
      </w:r>
      <w:r w:rsidR="00D03E6C" w:rsidRPr="00FD50E7">
        <w:t>:</w:t>
      </w:r>
    </w:p>
    <w:p w14:paraId="66E1AAD4" w14:textId="4786B0F7" w:rsidR="00BF77BE" w:rsidRDefault="00BF77BE" w:rsidP="00BF77BE">
      <w:pPr>
        <w:pStyle w:val="Default"/>
      </w:pPr>
      <w:r>
        <w:t>Melike KONUŞKAN</w:t>
      </w:r>
      <w:r w:rsidR="00012260" w:rsidRPr="00FD50E7">
        <w:t xml:space="preserve">  210 61 </w:t>
      </w:r>
      <w:r w:rsidR="00037300">
        <w:t>21</w:t>
      </w:r>
      <w:r w:rsidR="007660F4">
        <w:t xml:space="preserve">   </w:t>
      </w:r>
      <w:r w:rsidR="00C54107">
        <w:tab/>
      </w:r>
      <w:r w:rsidR="00C54107">
        <w:tab/>
        <w:t>Serkan TAYLAN</w:t>
      </w:r>
      <w:r>
        <w:tab/>
        <w:t xml:space="preserve">   210 </w:t>
      </w:r>
      <w:r w:rsidR="00C54107">
        <w:t>29 04</w:t>
      </w:r>
    </w:p>
    <w:p w14:paraId="6E3FEB97" w14:textId="3E75FAE2" w:rsidR="009F4B08" w:rsidRPr="00FD50E7" w:rsidRDefault="00B96343" w:rsidP="00BF77BE">
      <w:pPr>
        <w:pStyle w:val="Default"/>
        <w:rPr>
          <w:rFonts w:eastAsia="Calibri"/>
        </w:rPr>
      </w:pPr>
      <w:r>
        <w:t>Satın Alma Birim Şefi</w:t>
      </w:r>
      <w:r>
        <w:tab/>
        <w:t xml:space="preserve">         </w:t>
      </w:r>
      <w:r w:rsidR="00C54107">
        <w:tab/>
      </w:r>
      <w:r w:rsidR="00C54107">
        <w:tab/>
      </w:r>
      <w:r>
        <w:t>Elektrik Mühendisi</w:t>
      </w:r>
      <w:r w:rsidR="00BF77BE">
        <w:t xml:space="preserve">                                                        </w:t>
      </w:r>
    </w:p>
    <w:p w14:paraId="323E57A1" w14:textId="74A8A4DC" w:rsidR="00107500" w:rsidRPr="00FD50E7" w:rsidRDefault="00107500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C9902D" w14:textId="77777777" w:rsidR="007C48EB" w:rsidRPr="00FD50E7" w:rsidRDefault="007C48EB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54B5BD6" w14:textId="77777777" w:rsidR="00A256AE" w:rsidRPr="00FD50E7" w:rsidRDefault="00A256AE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04664C22" w14:textId="77777777" w:rsidR="00777606" w:rsidRPr="00FD50E7" w:rsidRDefault="00BB0736" w:rsidP="00777606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Cahit KÖKSAL</w:t>
      </w:r>
    </w:p>
    <w:p w14:paraId="79CD68D1" w14:textId="77777777" w:rsidR="00E52F37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>Araştırmacı</w:t>
      </w:r>
    </w:p>
    <w:p w14:paraId="3822A445" w14:textId="725674D8" w:rsidR="004B57AE" w:rsidRPr="00FD50E7" w:rsidRDefault="00BB0736" w:rsidP="00275E2C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D50E7">
        <w:rPr>
          <w:rFonts w:ascii="Times New Roman" w:eastAsia="Calibri" w:hAnsi="Times New Roman" w:cs="Times New Roman"/>
          <w:sz w:val="24"/>
          <w:szCs w:val="24"/>
        </w:rPr>
        <w:t xml:space="preserve">Satın </w:t>
      </w:r>
      <w:r w:rsidR="00275E2C" w:rsidRPr="00FD50E7">
        <w:rPr>
          <w:rFonts w:ascii="Times New Roman" w:eastAsia="Calibri" w:hAnsi="Times New Roman" w:cs="Times New Roman"/>
          <w:sz w:val="24"/>
          <w:szCs w:val="24"/>
        </w:rPr>
        <w:t>A</w:t>
      </w:r>
      <w:r w:rsidRPr="00FD50E7">
        <w:rPr>
          <w:rFonts w:ascii="Times New Roman" w:eastAsia="Calibri" w:hAnsi="Times New Roman" w:cs="Times New Roman"/>
          <w:sz w:val="24"/>
          <w:szCs w:val="24"/>
        </w:rPr>
        <w:t>lma Birim Yöneticisi</w:t>
      </w:r>
    </w:p>
    <w:sectPr w:rsidR="004B57AE" w:rsidRPr="00FD50E7" w:rsidSect="00A256AE">
      <w:pgSz w:w="11906" w:h="16838"/>
      <w:pgMar w:top="426" w:right="849" w:bottom="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A5383"/>
    <w:multiLevelType w:val="hybridMultilevel"/>
    <w:tmpl w:val="FF6A45B2"/>
    <w:lvl w:ilvl="0" w:tplc="A3B03C2E">
      <w:numFmt w:val="bullet"/>
      <w:lvlText w:val="•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D46317D"/>
    <w:multiLevelType w:val="hybridMultilevel"/>
    <w:tmpl w:val="FD4CCEC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24BD5"/>
    <w:multiLevelType w:val="hybridMultilevel"/>
    <w:tmpl w:val="9CD2C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35221F"/>
    <w:multiLevelType w:val="hybridMultilevel"/>
    <w:tmpl w:val="02BC3532"/>
    <w:lvl w:ilvl="0" w:tplc="B05432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4410618">
    <w:abstractNumId w:val="3"/>
  </w:num>
  <w:num w:numId="2" w16cid:durableId="856383637">
    <w:abstractNumId w:val="1"/>
  </w:num>
  <w:num w:numId="3" w16cid:durableId="378169164">
    <w:abstractNumId w:val="1"/>
  </w:num>
  <w:num w:numId="4" w16cid:durableId="93402568">
    <w:abstractNumId w:val="1"/>
  </w:num>
  <w:num w:numId="5" w16cid:durableId="363680941">
    <w:abstractNumId w:val="2"/>
  </w:num>
  <w:num w:numId="6" w16cid:durableId="1176773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bEwMTMxMLYwNDdS0lEKTi0uzszPAykwqgUA5wE3cSwAAAA="/>
  </w:docVars>
  <w:rsids>
    <w:rsidRoot w:val="00277F79"/>
    <w:rsid w:val="000021C0"/>
    <w:rsid w:val="00012260"/>
    <w:rsid w:val="00037300"/>
    <w:rsid w:val="00040369"/>
    <w:rsid w:val="00052808"/>
    <w:rsid w:val="000754EE"/>
    <w:rsid w:val="00085D35"/>
    <w:rsid w:val="000912D8"/>
    <w:rsid w:val="00096D09"/>
    <w:rsid w:val="000D2626"/>
    <w:rsid w:val="000F0D1F"/>
    <w:rsid w:val="000F762E"/>
    <w:rsid w:val="00101D4F"/>
    <w:rsid w:val="00107500"/>
    <w:rsid w:val="00111454"/>
    <w:rsid w:val="00123515"/>
    <w:rsid w:val="0014115C"/>
    <w:rsid w:val="002037A4"/>
    <w:rsid w:val="00217663"/>
    <w:rsid w:val="0025021A"/>
    <w:rsid w:val="0025720E"/>
    <w:rsid w:val="00275E2C"/>
    <w:rsid w:val="00277F79"/>
    <w:rsid w:val="00282B1D"/>
    <w:rsid w:val="00286C2A"/>
    <w:rsid w:val="002944DE"/>
    <w:rsid w:val="002B58D0"/>
    <w:rsid w:val="002E66A2"/>
    <w:rsid w:val="002E749A"/>
    <w:rsid w:val="00347CEC"/>
    <w:rsid w:val="003A51BA"/>
    <w:rsid w:val="003C68CA"/>
    <w:rsid w:val="003D02A5"/>
    <w:rsid w:val="004259B6"/>
    <w:rsid w:val="00454C60"/>
    <w:rsid w:val="00462C81"/>
    <w:rsid w:val="00485A7E"/>
    <w:rsid w:val="004B57AE"/>
    <w:rsid w:val="004B718B"/>
    <w:rsid w:val="004E3FF2"/>
    <w:rsid w:val="004F3175"/>
    <w:rsid w:val="005F50A5"/>
    <w:rsid w:val="00624ED9"/>
    <w:rsid w:val="00635DFF"/>
    <w:rsid w:val="00663A39"/>
    <w:rsid w:val="00684106"/>
    <w:rsid w:val="0069349A"/>
    <w:rsid w:val="006F2E6B"/>
    <w:rsid w:val="00701808"/>
    <w:rsid w:val="00740CAC"/>
    <w:rsid w:val="00751228"/>
    <w:rsid w:val="007660F4"/>
    <w:rsid w:val="00774640"/>
    <w:rsid w:val="00777606"/>
    <w:rsid w:val="007907FA"/>
    <w:rsid w:val="007C48EB"/>
    <w:rsid w:val="007F224B"/>
    <w:rsid w:val="00800684"/>
    <w:rsid w:val="0080295E"/>
    <w:rsid w:val="0081641B"/>
    <w:rsid w:val="00820056"/>
    <w:rsid w:val="0083017F"/>
    <w:rsid w:val="00840E94"/>
    <w:rsid w:val="008A67E5"/>
    <w:rsid w:val="008C587A"/>
    <w:rsid w:val="0091013A"/>
    <w:rsid w:val="00945CE2"/>
    <w:rsid w:val="00956313"/>
    <w:rsid w:val="00976E2B"/>
    <w:rsid w:val="00997EA0"/>
    <w:rsid w:val="009C7088"/>
    <w:rsid w:val="009E6CB5"/>
    <w:rsid w:val="009F4B08"/>
    <w:rsid w:val="00A07AA5"/>
    <w:rsid w:val="00A256AE"/>
    <w:rsid w:val="00A476A9"/>
    <w:rsid w:val="00A824C6"/>
    <w:rsid w:val="00B17C83"/>
    <w:rsid w:val="00B26329"/>
    <w:rsid w:val="00B34115"/>
    <w:rsid w:val="00B96343"/>
    <w:rsid w:val="00BB0736"/>
    <w:rsid w:val="00BC1B72"/>
    <w:rsid w:val="00BF77BE"/>
    <w:rsid w:val="00C00CDF"/>
    <w:rsid w:val="00C071FA"/>
    <w:rsid w:val="00C10DF7"/>
    <w:rsid w:val="00C15EC2"/>
    <w:rsid w:val="00C51FC6"/>
    <w:rsid w:val="00C54107"/>
    <w:rsid w:val="00C575C4"/>
    <w:rsid w:val="00C74518"/>
    <w:rsid w:val="00C759B1"/>
    <w:rsid w:val="00CA6E81"/>
    <w:rsid w:val="00CC720A"/>
    <w:rsid w:val="00CD4B0C"/>
    <w:rsid w:val="00CE0C74"/>
    <w:rsid w:val="00CE6B85"/>
    <w:rsid w:val="00D0073E"/>
    <w:rsid w:val="00D03E6C"/>
    <w:rsid w:val="00D14973"/>
    <w:rsid w:val="00D17CAE"/>
    <w:rsid w:val="00D476F2"/>
    <w:rsid w:val="00D838E0"/>
    <w:rsid w:val="00D85A91"/>
    <w:rsid w:val="00D92E04"/>
    <w:rsid w:val="00DA446E"/>
    <w:rsid w:val="00DB0BCB"/>
    <w:rsid w:val="00DC536F"/>
    <w:rsid w:val="00DF4481"/>
    <w:rsid w:val="00DF45D0"/>
    <w:rsid w:val="00E4045D"/>
    <w:rsid w:val="00E52F37"/>
    <w:rsid w:val="00E627EC"/>
    <w:rsid w:val="00E62816"/>
    <w:rsid w:val="00E654EB"/>
    <w:rsid w:val="00E6648E"/>
    <w:rsid w:val="00E72847"/>
    <w:rsid w:val="00E81529"/>
    <w:rsid w:val="00E962B8"/>
    <w:rsid w:val="00EC62F5"/>
    <w:rsid w:val="00EF261B"/>
    <w:rsid w:val="00EF34D7"/>
    <w:rsid w:val="00F67C7F"/>
    <w:rsid w:val="00F81782"/>
    <w:rsid w:val="00F82EFF"/>
    <w:rsid w:val="00F84724"/>
    <w:rsid w:val="00FB2A39"/>
    <w:rsid w:val="00FD50E7"/>
    <w:rsid w:val="00FE4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FC4B9"/>
  <w15:chartTrackingRefBased/>
  <w15:docId w15:val="{7038A965-C289-469A-A43A-AAD66BB13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277F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411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275E2C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E2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tdsab@metu.edu.t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59E-A8E5-4232-B29E-C6553A91F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i Yeşilsu</dc:creator>
  <cp:keywords/>
  <dc:description/>
  <cp:lastModifiedBy>Evrim Özdemir</cp:lastModifiedBy>
  <cp:revision>3</cp:revision>
  <dcterms:created xsi:type="dcterms:W3CDTF">2023-10-10T07:31:00Z</dcterms:created>
  <dcterms:modified xsi:type="dcterms:W3CDTF">2023-10-10T11:21:00Z</dcterms:modified>
</cp:coreProperties>
</file>